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Surgical</w:t>
      </w:r>
      <w:r>
        <w:t xml:space="preserve"> </w:t>
      </w:r>
      <w:r>
        <w:t xml:space="preserve">Practice</w:t>
      </w:r>
      <w:r>
        <w:t xml:space="preserve"> </w:t>
      </w:r>
      <w:r>
        <w:t xml:space="preserve">in</w:t>
      </w:r>
      <w:r>
        <w:t xml:space="preserve"> </w:t>
      </w:r>
      <w:r>
        <w:t xml:space="preserve">Chile</w:t>
      </w:r>
      <w:r>
        <w:t xml:space="preserve"> </w:t>
      </w:r>
      <w:r>
        <w:t xml:space="preserve">Santiago</w:t>
      </w:r>
    </w:p>
    <w:bookmarkStart w:id="20" w:name="X4718bf90793c6bd64c3fca17c68c148b7ca2775"/>
    <w:p>
      <w:pPr>
        <w:pStyle w:val="Heading1"/>
      </w:pPr>
      <w:r>
        <w:t xml:space="preserve">Personal Statement: A Surgeon's Commitment to Advancing Healthcare in Chile Santiago</w:t>
      </w:r>
    </w:p>
    <w:p>
      <w:pPr>
        <w:pStyle w:val="FirstParagraph"/>
      </w:pPr>
      <w:r>
        <w:t xml:space="preserve">In crafting this Personal Statement, I articulate not merely my professional journey but my unwavering commitment to becoming a transformative</w:t>
      </w:r>
      <w:r>
        <w:t xml:space="preserve"> </w:t>
      </w:r>
      <w:r>
        <w:rPr>
          <w:bCs/>
          <w:b/>
        </w:rPr>
        <w:t xml:space="preserve">Surgeon</w:t>
      </w:r>
      <w:r>
        <w:t xml:space="preserve"> </w:t>
      </w:r>
      <w:r>
        <w:t xml:space="preserve">within the vibrant healthcare ecosystem of</w:t>
      </w:r>
      <w:r>
        <w:t xml:space="preserve"> </w:t>
      </w:r>
      <w:r>
        <w:rPr>
          <w:bCs/>
          <w:b/>
        </w:rPr>
        <w:t xml:space="preserve">Chile Santiago</w:t>
      </w:r>
      <w:r>
        <w:t xml:space="preserve">. My path has been meticulously forged through rigorous academic training, hands-on surgical experience across diverse clinical environments, and an profound appreciation for Chile's unique healthcare challenges and cultural richness. This document represents my earnest pledge to contribute meaningfully to the medical community in</w:t>
      </w:r>
      <w:r>
        <w:t xml:space="preserve"> </w:t>
      </w:r>
      <w:r>
        <w:rPr>
          <w:bCs/>
          <w:b/>
        </w:rPr>
        <w:t xml:space="preserve">Chile Santiago</w:t>
      </w:r>
      <w:r>
        <w:t xml:space="preserve">, where I envision applying my expertise to elevate patient outcomes while embracing the city's spirit of innovation and compassion.</w:t>
      </w:r>
    </w:p>
    <w:p>
      <w:pPr>
        <w:pStyle w:val="BodyText"/>
      </w:pPr>
      <w:r>
        <w:t xml:space="preserve">My surgical training commenced at the University of Buenos Aires, where I graduated with honors in Medicine and Surgery. During my residency at Hospital de Clínicas, I honed technical precision in general surgery, mastering complex laparoscopic procedures while emphasizing patient-centered care. However, it was during a clinical rotation in Santiago that my perspective crystallized. Witnessing the dedication of Chilean surgeons working under resource constraints yet delivering exceptional care ignited a deep-seated resolve to serve in this dynamic city. The seamless integration of cutting-edge technology with profound human connection I observed in</w:t>
      </w:r>
      <w:r>
        <w:t xml:space="preserve"> </w:t>
      </w:r>
      <w:r>
        <w:rPr>
          <w:bCs/>
          <w:b/>
        </w:rPr>
        <w:t xml:space="preserve">Chile Santiago</w:t>
      </w:r>
      <w:r>
        <w:t xml:space="preserve">’s hospitals—where teams collaborated across socioeconomic divides—became my professional benchmark. This experience confirmed that</w:t>
      </w:r>
      <w:r>
        <w:t xml:space="preserve"> </w:t>
      </w:r>
      <w:r>
        <w:rPr>
          <w:bCs/>
          <w:b/>
        </w:rPr>
        <w:t xml:space="preserve">Chile Santiago</w:t>
      </w:r>
      <w:r>
        <w:t xml:space="preserve"> </w:t>
      </w:r>
      <w:r>
        <w:t xml:space="preserve">is not merely a location but the ideal crucible for my surgical mission.</w:t>
      </w:r>
    </w:p>
    <w:p>
      <w:pPr>
        <w:pStyle w:val="BodyText"/>
      </w:pPr>
      <w:r>
        <w:t xml:space="preserve">Cross-cultural competency has been central to my development as a</w:t>
      </w:r>
      <w:r>
        <w:t xml:space="preserve"> </w:t>
      </w:r>
      <w:r>
        <w:rPr>
          <w:bCs/>
          <w:b/>
        </w:rPr>
        <w:t xml:space="preserve">Surgeon</w:t>
      </w:r>
      <w:r>
        <w:t xml:space="preserve">. In Peru, I worked with indigenous communities where language barriers demanded creative communication strategies. In Chile, I actively studied Spanish medical terminology and immersed myself in local healthcare policies through the Ministry of Health’s international fellowship program. This preparation allowed me to navigate Santiago’s nuanced patient demographics—from affluent neighborhoods like Providencia to underserved areas near La Florida—without compromising care quality. My</w:t>
      </w:r>
      <w:r>
        <w:t xml:space="preserve"> </w:t>
      </w:r>
      <w:r>
        <w:rPr>
          <w:bCs/>
          <w:b/>
        </w:rPr>
        <w:t xml:space="preserve">Personal Statement</w:t>
      </w:r>
      <w:r>
        <w:t xml:space="preserve"> </w:t>
      </w:r>
      <w:r>
        <w:t xml:space="preserve">reflects a conscious rejection of generic surgical practice; instead, I prioritize understanding Chilean families’ values regarding health, dignity, and community support. For instance, I’ve adapted postoperative protocols to align with traditional Chilean dietary practices and family involvement in recovery, directly addressing cultural needs often overlooked elsewhere.</w:t>
      </w:r>
    </w:p>
    <w:p>
      <w:pPr>
        <w:pStyle w:val="BodyText"/>
      </w:pPr>
      <w:r>
        <w:t xml:space="preserve">Technical excellence remains my cornerstone. I completed advanced fellowship training in minimally invasive surgery at the Mayo Clinic (USA), specializing in robotic-assisted techniques for gastrointestinal and bariatric procedures. Yet, I recognize that true surgical mastery extends beyond the operating room. In Santiago, where healthcare disparities persist despite Chile’s strong public system (FONASA), I am committed to bridging gaps through outreach initiatives. My proposal includes establishing monthly free clinics in Santiago’s northern communes—areas with limited specialist access—while collaborating with local universities like Universidad de Chile to train residents in evidence-based surgical practices. This aligns perfectly with Santiago’s strategic healthcare goals outlined in the 2030 National Health Plan, which prioritizes equitable, high-quality care.</w:t>
      </w:r>
    </w:p>
    <w:p>
      <w:pPr>
        <w:pStyle w:val="BodyText"/>
      </w:pPr>
      <w:r>
        <w:t xml:space="preserve">What distinguishes me as a</w:t>
      </w:r>
      <w:r>
        <w:t xml:space="preserve"> </w:t>
      </w:r>
      <w:r>
        <w:rPr>
          <w:bCs/>
          <w:b/>
        </w:rPr>
        <w:t xml:space="preserve">Surgeon</w:t>
      </w:r>
      <w:r>
        <w:t xml:space="preserve"> </w:t>
      </w:r>
      <w:r>
        <w:t xml:space="preserve">is my integration of empathy with analytical rigor. During a challenging trauma case in Santiago last year—a multi-vehicle accident involving elderly patients—I coordinated with emergency services and social workers to address not only immediate surgical needs but also psychological trauma and post-discharge support. This holistic approach, rooted in Chilean values of *compasión* (compassion) and *solidaridad* (solidarity), earned me recognition from the Santiago Municipal Health Department. Such experiences reinforce my belief that healing begins with understanding context, a principle central to my</w:t>
      </w:r>
      <w:r>
        <w:t xml:space="preserve"> </w:t>
      </w:r>
      <w:r>
        <w:rPr>
          <w:bCs/>
          <w:b/>
        </w:rPr>
        <w:t xml:space="preserve">Personal Statement</w:t>
      </w:r>
      <w:r>
        <w:t xml:space="preserve">. I do not seek to replicate foreign models but to innovate within Chile’s framework, leveraging Santiago’s status as South America’s medical innovation hub—home to institutions like Clinica Las Condes and the University of Santiago Medical School.</w:t>
      </w:r>
    </w:p>
    <w:p>
      <w:pPr>
        <w:pStyle w:val="BodyText"/>
      </w:pPr>
      <w:r>
        <w:t xml:space="preserve">Chile Santiago represents more than a career destination; it is a community I am eager to join as an active contributor. The city’s blend of cosmopolitan energy and deep-rooted traditions creates an unparalleled environment for healthcare evolution. I have researched Chile’s surgical priorities—addressing rising rates of obesity-related complications, improving rural access through telemedicine partnerships, and reducing postoperative infection rates—and designed my practice around these needs. My</w:t>
      </w:r>
      <w:r>
        <w:t xml:space="preserve"> </w:t>
      </w:r>
      <w:r>
        <w:rPr>
          <w:bCs/>
          <w:b/>
        </w:rPr>
        <w:t xml:space="preserve">Personal Statement</w:t>
      </w:r>
      <w:r>
        <w:t xml:space="preserve"> </w:t>
      </w:r>
      <w:r>
        <w:t xml:space="preserve">includes a concrete five-year plan: Year 1 to establish collaborative networks with Santiago’s hospitals; Years 2-3 to launch a community health education program targeting preventable surgical conditions; Year 4-5 to develop an AI-assisted early-detection tool for colorectal cancer, in partnership with Chilean tech startups. This roadmap reflects my understanding that sustainable impact requires long-term investment—something I am prepared to deliver as part of Santiago’s medical family.</w:t>
      </w:r>
    </w:p>
    <w:p>
      <w:pPr>
        <w:pStyle w:val="BodyText"/>
      </w:pPr>
      <w:r>
        <w:t xml:space="preserve">Finally, my commitment extends beyond clinical work. I have engaged with Chilean cultural institutions like the Centro Cultural Gabriela Mistral, volunteering at health literacy workshops for immigrant populations. These experiences deepened my respect for Chile’s resilience and communal ethos—values that resonate with my own surgical philosophy. As a future colleague in Santiago, I will embody the humility of a</w:t>
      </w:r>
      <w:r>
        <w:t xml:space="preserve"> </w:t>
      </w:r>
      <w:r>
        <w:rPr>
          <w:bCs/>
          <w:b/>
        </w:rPr>
        <w:t xml:space="preserve">Surgeon</w:t>
      </w:r>
      <w:r>
        <w:t xml:space="preserve"> </w:t>
      </w:r>
      <w:r>
        <w:t xml:space="preserve">who listens as much as he operates, whose actions reflect *la dignidad del paciente* (patient dignity), and who views</w:t>
      </w:r>
      <w:r>
        <w:t xml:space="preserve"> </w:t>
      </w:r>
      <w:r>
        <w:rPr>
          <w:bCs/>
          <w:b/>
        </w:rPr>
        <w:t xml:space="preserve">Chile Santiago</w:t>
      </w:r>
      <w:r>
        <w:t xml:space="preserve"> </w:t>
      </w:r>
      <w:r>
        <w:t xml:space="preserve">not just as where I work but where I choose to belong. This</w:t>
      </w:r>
      <w:r>
        <w:t xml:space="preserve"> </w:t>
      </w:r>
      <w:r>
        <w:rPr>
          <w:bCs/>
          <w:b/>
        </w:rPr>
        <w:t xml:space="preserve">Personal Statement</w:t>
      </w:r>
      <w:r>
        <w:t xml:space="preserve">, therefore, is a promise: to bring global surgical standards to Chile Santiago with local heart, ensuring every procedure advances both medical science and human connection in this extraordinary city.</w:t>
      </w:r>
    </w:p>
    <w:p>
      <w:pPr>
        <w:pStyle w:val="BodyText"/>
      </w:pPr>
      <w:r>
        <w:t xml:space="preserve">In closing, my journey has prepared me not merely to practice surgery but to champion it within the specific context of</w:t>
      </w:r>
      <w:r>
        <w:t xml:space="preserve"> </w:t>
      </w:r>
      <w:r>
        <w:rPr>
          <w:bCs/>
          <w:b/>
        </w:rPr>
        <w:t xml:space="preserve">Chile Santiago</w:t>
      </w:r>
      <w:r>
        <w:t xml:space="preserve">. I offer technical mastery refined across continents, cultural fluency earned through authentic engagement, and an unshakeable dedication to improving healthcare where it matters most. To become a</w:t>
      </w:r>
      <w:r>
        <w:t xml:space="preserve"> </w:t>
      </w:r>
      <w:r>
        <w:rPr>
          <w:bCs/>
          <w:b/>
        </w:rPr>
        <w:t xml:space="preserve">Surgeon</w:t>
      </w:r>
      <w:r>
        <w:t xml:space="preserve"> </w:t>
      </w:r>
      <w:r>
        <w:t xml:space="preserve">in Chile Santiago is not my ambition—it is my calling. I stand ready to contribute to your team, your patients, and the future of medicine in this inspiring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Surgical Practice in Chile Santiago</dc:title>
  <dc:creator/>
  <dc:language>en</dc:language>
  <cp:keywords/>
  <dcterms:created xsi:type="dcterms:W3CDTF">2026-07-17T03:29:57Z</dcterms:created>
  <dcterms:modified xsi:type="dcterms:W3CDTF">2026-07-17T03:29:57Z</dcterms:modified>
</cp:coreProperties>
</file>

<file path=docProps/custom.xml><?xml version="1.0" encoding="utf-8"?>
<Properties xmlns="http://schemas.openxmlformats.org/officeDocument/2006/custom-properties" xmlns:vt="http://schemas.openxmlformats.org/officeDocument/2006/docPropsVTypes"/>
</file>